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56D23010" w14:textId="77777777" w:rsidR="00567E00" w:rsidRPr="00567E00" w:rsidRDefault="00567E00" w:rsidP="00567E00">
      <w:pPr>
        <w:pStyle w:val="1"/>
        <w:jc w:val="center"/>
        <w:rPr>
          <w:noProof/>
          <w:lang w:val="bg-BG"/>
        </w:rPr>
      </w:pPr>
      <w:bookmarkStart w:id="0" w:name="_GoBack"/>
      <w:bookmarkEnd w:id="0"/>
      <w:r w:rsidRPr="00567E00">
        <w:rPr>
          <w:noProof/>
        </w:rPr>
        <w:t>Lab: Data Types and Variables</w:t>
      </w:r>
    </w:p>
    <w:p w14:paraId="588AAC5A" w14:textId="7212988B" w:rsidR="00567E00" w:rsidRPr="00567E00" w:rsidRDefault="00567E00" w:rsidP="00567E00">
      <w:pPr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Pr="00F5789F">
          <w:rPr>
            <w:rStyle w:val="a9"/>
            <w:noProof/>
          </w:rPr>
          <w:t>"C#  Fundamentals" course @ SoftUni</w:t>
        </w:r>
      </w:hyperlink>
      <w:r w:rsidRPr="00567E00">
        <w:rPr>
          <w:rStyle w:val="a9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a9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3</w:t>
            </w:r>
          </w:p>
          <w:p w14:paraId="3903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1000000000000000000</w:t>
            </w:r>
          </w:p>
          <w:p w14:paraId="53C12EDD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5</w:t>
            </w:r>
          </w:p>
          <w:p w14:paraId="352FA38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2</w:t>
            </w:r>
          </w:p>
          <w:p w14:paraId="37CCCED3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0.00000000003</w:t>
            </w:r>
          </w:p>
          <w:p w14:paraId="47273398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Pr="00567E00">
        <w:rPr>
          <w:rStyle w:val="CodeChar"/>
        </w:rPr>
        <w:t>BigInteger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Data Types and Type Conversion</w:t>
      </w:r>
    </w:p>
    <w:p w14:paraId="23CC9B1A" w14:textId="77777777" w:rsidR="00567E00" w:rsidRPr="00567E00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1DF16F8F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>
        <w:rPr>
          <w:b/>
          <w:noProof/>
        </w:rPr>
        <w:t>,</w:t>
      </w:r>
      <w:r w:rsidR="00567E00" w:rsidRPr="00567E00">
        <w:rPr>
          <w:noProof/>
        </w:rPr>
        <w:t xml:space="preserve"> 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ac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ac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a9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4B01C736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</w:t>
      </w:r>
      <w:r w:rsidR="000B3ED5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Pr="00567E00">
        <w:rPr>
          <w:rStyle w:val="CodeChar"/>
        </w:rPr>
        <w:t>s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s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ohn</w:t>
            </w:r>
          </w:p>
          <w:p w14:paraId="229F1880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Smith</w:t>
            </w:r>
          </w:p>
          <w:p w14:paraId="4C7BA11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an</w:t>
            </w:r>
          </w:p>
          <w:p w14:paraId="6E2085DA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White</w:t>
            </w:r>
          </w:p>
          <w:p w14:paraId="70BBED8F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Linda</w:t>
            </w:r>
          </w:p>
          <w:p w14:paraId="6D49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Terry</w:t>
            </w:r>
          </w:p>
          <w:p w14:paraId="352F596C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567E00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z w:val="24"/>
                <w:szCs w:val="24"/>
                <w:shd w:val="clear" w:color="auto" w:fill="F9F9F9"/>
              </w:rPr>
            </w:pPr>
            <w:r w:rsidRPr="00567E00">
              <w:rPr>
                <w:rFonts w:ascii="Calibri" w:eastAsia="Calibri" w:hAnsi="Calibri" w:cs="Times New Roman"/>
                <w:noProof/>
                <w:sz w:val="24"/>
                <w:szCs w:val="24"/>
              </w:rPr>
              <w:t xml:space="preserve">Town Sofia has population of </w:t>
            </w:r>
            <w:r w:rsidRPr="00567E00">
              <w:rPr>
                <w:rFonts w:ascii="Calibri" w:eastAsia="Calibri" w:hAnsi="Calibri" w:cstheme="minorHAnsi"/>
                <w:noProof/>
                <w:color w:val="000000"/>
                <w:sz w:val="24"/>
                <w:szCs w:val="24"/>
                <w:shd w:val="clear" w:color="auto" w:fill="F9F9F9"/>
              </w:rPr>
              <w:t xml:space="preserve">1286383 </w:t>
            </w:r>
            <w:r w:rsidRPr="00567E00">
              <w:rPr>
                <w:rFonts w:ascii="Calibri" w:eastAsia="Calibri" w:hAnsi="Calibri" w:cs="Times New Roman"/>
                <w:noProof/>
                <w:sz w:val="24"/>
                <w:szCs w:val="24"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9244E9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244E9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9244E9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244E9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567E00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244E9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567E00" w:rsidRDefault="009244E9" w:rsidP="000553EE">
            <w:pPr>
              <w:spacing w:before="0" w:after="0"/>
              <w:rPr>
                <w:rFonts w:ascii="Calibri" w:eastAsia="Calibri" w:hAnsi="Calibri" w:cs="Times New Roman"/>
                <w:noProof/>
                <w:sz w:val="24"/>
                <w:szCs w:val="24"/>
              </w:rPr>
            </w:pPr>
            <w:r w:rsidRPr="009244E9">
              <w:rPr>
                <w:rFonts w:ascii="Calibri" w:eastAsia="Calibri" w:hAnsi="Calibri" w:cs="Times New Roman"/>
                <w:noProof/>
                <w:sz w:val="24"/>
                <w:szCs w:val="24"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21FCD7B5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36954B10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3F87D351" w14:textId="77777777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dul" should become length, etc.)</w:t>
      </w:r>
    </w:p>
    <w:p w14:paraId="58C2AC95" w14:textId="186D8300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af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FF"/>
                <w:sz w:val="24"/>
                <w:szCs w:val="19"/>
              </w:rPr>
              <w:t>double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 xml:space="preserve"> dul, sh, V = 0;</w:t>
            </w:r>
          </w:p>
          <w:p w14:paraId="5191283F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Console.WriteLine(</w:t>
            </w:r>
            <w:r w:rsidRPr="00567E00">
              <w:rPr>
                <w:rFonts w:ascii="Consolas" w:hAnsi="Consolas" w:cs="Consolas"/>
                <w:noProof/>
                <w:color w:val="A31515"/>
                <w:sz w:val="24"/>
                <w:szCs w:val="19"/>
              </w:rPr>
              <w:t>"Length: "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);</w:t>
            </w:r>
          </w:p>
          <w:p w14:paraId="48C1DA71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 xml:space="preserve">dul = </w:t>
            </w:r>
            <w:r w:rsidRPr="00567E00">
              <w:rPr>
                <w:rFonts w:ascii="Consolas" w:hAnsi="Consolas" w:cs="Consolas"/>
                <w:noProof/>
                <w:color w:val="0000FF"/>
                <w:sz w:val="24"/>
                <w:szCs w:val="19"/>
              </w:rPr>
              <w:t>double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.Parse(Console.ReadLine());</w:t>
            </w:r>
          </w:p>
          <w:p w14:paraId="4FE60DEC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Console.WriteLine(</w:t>
            </w:r>
            <w:r w:rsidRPr="00567E00">
              <w:rPr>
                <w:rFonts w:ascii="Consolas" w:hAnsi="Consolas" w:cs="Consolas"/>
                <w:noProof/>
                <w:color w:val="A31515"/>
                <w:sz w:val="24"/>
                <w:szCs w:val="19"/>
              </w:rPr>
              <w:t>"Width: "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);</w:t>
            </w:r>
          </w:p>
          <w:p w14:paraId="47B0EDA7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 xml:space="preserve">sh = </w:t>
            </w:r>
            <w:r w:rsidRPr="00567E00">
              <w:rPr>
                <w:rFonts w:ascii="Consolas" w:hAnsi="Consolas" w:cs="Consolas"/>
                <w:noProof/>
                <w:color w:val="0000FF"/>
                <w:sz w:val="24"/>
                <w:szCs w:val="19"/>
              </w:rPr>
              <w:t>double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.Parse(Console.ReadLine());</w:t>
            </w:r>
          </w:p>
          <w:p w14:paraId="6999EE1E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Console.WriteLine(</w:t>
            </w:r>
            <w:r w:rsidRPr="00567E00">
              <w:rPr>
                <w:rFonts w:ascii="Consolas" w:hAnsi="Consolas" w:cs="Consolas"/>
                <w:noProof/>
                <w:color w:val="A31515"/>
                <w:sz w:val="24"/>
                <w:szCs w:val="19"/>
              </w:rPr>
              <w:t>"Heigth: "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);</w:t>
            </w:r>
          </w:p>
          <w:p w14:paraId="5150D58E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 xml:space="preserve">V = </w:t>
            </w:r>
            <w:r w:rsidRPr="00567E00">
              <w:rPr>
                <w:rFonts w:ascii="Consolas" w:hAnsi="Consolas" w:cs="Consolas"/>
                <w:noProof/>
                <w:color w:val="0000FF"/>
                <w:sz w:val="24"/>
                <w:szCs w:val="19"/>
              </w:rPr>
              <w:t>double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.Parse(Console.ReadLine());</w:t>
            </w:r>
          </w:p>
          <w:p w14:paraId="251D8E91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Console.WriteLine(</w:t>
            </w:r>
            <w:r w:rsidRPr="00567E00">
              <w:rPr>
                <w:rFonts w:ascii="Consolas" w:hAnsi="Consolas" w:cs="Consolas"/>
                <w:noProof/>
                <w:color w:val="A31515"/>
                <w:sz w:val="24"/>
                <w:szCs w:val="19"/>
              </w:rPr>
              <w:t xml:space="preserve">$"Pyramid Volume: 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{V:</w:t>
            </w:r>
            <w:r w:rsidRPr="00567E00">
              <w:rPr>
                <w:rFonts w:ascii="Consolas" w:hAnsi="Consolas" w:cs="Consolas"/>
                <w:noProof/>
                <w:color w:val="A31515"/>
                <w:sz w:val="24"/>
                <w:szCs w:val="19"/>
              </w:rPr>
              <w:t>f2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}</w:t>
            </w:r>
            <w:r w:rsidRPr="00567E00">
              <w:rPr>
                <w:rFonts w:ascii="Consolas" w:hAnsi="Consolas" w:cs="Consolas"/>
                <w:noProof/>
                <w:color w:val="A31515"/>
                <w:sz w:val="24"/>
                <w:szCs w:val="19"/>
              </w:rPr>
              <w:t>"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Refactor Special Numbers</w:t>
      </w:r>
    </w:p>
    <w:p w14:paraId="778B6084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things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3902A802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</w:p>
    <w:tbl>
      <w:tblPr>
        <w:tblStyle w:val="af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673F8DDD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int kolkko = int.Parse(Console.ReadLine());</w:t>
            </w:r>
          </w:p>
          <w:p w14:paraId="0C3250E6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int obshto = 0;</w:t>
            </w:r>
          </w:p>
          <w:p w14:paraId="01563378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int takova = 0;</w:t>
            </w:r>
          </w:p>
          <w:p w14:paraId="630120A3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bool toe = false;</w:t>
            </w:r>
          </w:p>
          <w:p w14:paraId="3D4E0733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for (int ch = 1; ch &lt;= kolkko; ch++)</w:t>
            </w:r>
          </w:p>
          <w:p w14:paraId="757709BD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{</w:t>
            </w:r>
          </w:p>
          <w:p w14:paraId="72BD8C2C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takova = ch;</w:t>
            </w:r>
          </w:p>
          <w:p w14:paraId="6CB75F34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while (ch &gt; 0)</w:t>
            </w:r>
          </w:p>
          <w:p w14:paraId="51CC4B65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{</w:t>
            </w:r>
          </w:p>
          <w:p w14:paraId="25754520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   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obshto += ch % 10;</w:t>
            </w:r>
          </w:p>
          <w:p w14:paraId="1EE99187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   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ch = ch / 10;</w:t>
            </w:r>
          </w:p>
          <w:p w14:paraId="0180A4AA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}</w:t>
            </w:r>
          </w:p>
          <w:p w14:paraId="3F39BF36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toe = (obshto == 5) || (obshto == 7) || (obshto == 11);</w:t>
            </w:r>
          </w:p>
          <w:p w14:paraId="25694FF7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Console.WriteLine("{0} -&gt; {1}", takova, toe);</w:t>
            </w:r>
          </w:p>
          <w:p w14:paraId="542D7166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obshto = 0;</w:t>
            </w:r>
          </w:p>
          <w:p w14:paraId="6E643882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ch = takova;</w:t>
            </w:r>
          </w:p>
          <w:p w14:paraId="15D8C6FE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}</w:t>
            </w:r>
          </w:p>
        </w:tc>
      </w:tr>
    </w:tbl>
    <w:p w14:paraId="7496FA42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</w:p>
    <w:p w14:paraId="5F0BB4FA" w14:textId="77777777" w:rsidR="00567E00" w:rsidRPr="00567E00" w:rsidRDefault="00567E00" w:rsidP="00567E00">
      <w:pPr>
        <w:pStyle w:val="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32EE81C2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0974CE9D" w14:textId="77777777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toe" should become isSpecialNum, etc.)</w:t>
      </w:r>
    </w:p>
    <w:p w14:paraId="61272125" w14:textId="02F4C9FE" w:rsidR="00567E00" w:rsidRPr="00567E00" w:rsidRDefault="00567E00" w:rsidP="00567E00">
      <w:pPr>
        <w:pStyle w:val="ac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424543" w14:textId="77777777" w:rsidR="00647AB6" w:rsidRDefault="00647AB6" w:rsidP="008068A2">
      <w:pPr>
        <w:spacing w:after="0" w:line="240" w:lineRule="auto"/>
      </w:pPr>
      <w:r>
        <w:separator/>
      </w:r>
    </w:p>
  </w:endnote>
  <w:endnote w:type="continuationSeparator" w:id="0">
    <w:p w14:paraId="7EC675F9" w14:textId="77777777" w:rsidR="00647AB6" w:rsidRDefault="00647A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03367" w14:textId="77777777" w:rsidR="00647AB6" w:rsidRDefault="00647AB6" w:rsidP="008068A2">
      <w:pPr>
        <w:spacing w:after="0" w:line="240" w:lineRule="auto"/>
      </w:pPr>
      <w:r>
        <w:separator/>
      </w:r>
    </w:p>
  </w:footnote>
  <w:footnote w:type="continuationSeparator" w:id="0">
    <w:p w14:paraId="6A2D82EA" w14:textId="77777777" w:rsidR="00647AB6" w:rsidRDefault="00647A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4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2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3ED5"/>
    <w:rsid w:val="000B56F0"/>
    <w:rsid w:val="000C5361"/>
    <w:rsid w:val="000E72EB"/>
    <w:rsid w:val="00103906"/>
    <w:rsid w:val="00110E5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0106"/>
    <w:rsid w:val="00305122"/>
    <w:rsid w:val="003230CF"/>
    <w:rsid w:val="0033212E"/>
    <w:rsid w:val="0033490F"/>
    <w:rsid w:val="00380A57"/>
    <w:rsid w:val="003817EF"/>
    <w:rsid w:val="00382A45"/>
    <w:rsid w:val="003A0704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07"/>
    <w:rsid w:val="00644D27"/>
    <w:rsid w:val="00647AB6"/>
    <w:rsid w:val="00662D9C"/>
    <w:rsid w:val="006640AE"/>
    <w:rsid w:val="00670041"/>
    <w:rsid w:val="00671FE2"/>
    <w:rsid w:val="00686C0C"/>
    <w:rsid w:val="00695634"/>
    <w:rsid w:val="006A2531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BB1"/>
    <w:rsid w:val="008F5B43"/>
    <w:rsid w:val="008F5FDB"/>
    <w:rsid w:val="00902E68"/>
    <w:rsid w:val="00912BC6"/>
    <w:rsid w:val="0092145D"/>
    <w:rsid w:val="009244E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2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8F3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1A9E43-CF12-4FC5-ACD6-6ADBC65403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812</Words>
  <Characters>463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19</cp:revision>
  <cp:lastPrinted>2015-10-26T22:35:00Z</cp:lastPrinted>
  <dcterms:created xsi:type="dcterms:W3CDTF">2019-11-12T12:29:00Z</dcterms:created>
  <dcterms:modified xsi:type="dcterms:W3CDTF">2022-07-12T06:19:00Z</dcterms:modified>
  <cp:category>programming; education; software engineering; software development</cp:category>
</cp:coreProperties>
</file>